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52606FEF" w:rsidR="00C944CE" w:rsidRPr="000E7507" w:rsidRDefault="00C944CE" w:rsidP="00023DC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7507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55C1C279" w14:textId="69C91948" w:rsidR="00C40CD2" w:rsidRPr="001F1823" w:rsidRDefault="00C944CE" w:rsidP="00023DC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  <w:r w:rsidR="001F1823">
        <w:rPr>
          <w:rFonts w:ascii="Times New Roman" w:hAnsi="Times New Roman" w:cs="Times New Roman"/>
          <w:sz w:val="24"/>
          <w:szCs w:val="24"/>
        </w:rPr>
        <w:t xml:space="preserve">  Remember, you are the consultant and the paper is to be written to the two CEOs.</w:t>
      </w:r>
    </w:p>
    <w:p w14:paraId="71408CE6" w14:textId="0CB4CE96" w:rsidR="005D6AFC" w:rsidRPr="005D6AFC" w:rsidRDefault="001F1823" w:rsidP="00023DC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be an example of your own success story as a leader, if not professionally, then in the community or within your family.</w:t>
      </w:r>
    </w:p>
    <w:p w14:paraId="544A082E" w14:textId="1A1B1F32" w:rsidR="00C944CE" w:rsidRDefault="002A772E" w:rsidP="00023DC3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A772E">
        <w:rPr>
          <w:rFonts w:ascii="Times New Roman" w:eastAsia="Times New Roman" w:hAnsi="Times New Roman" w:cs="Times New Roman"/>
          <w:sz w:val="24"/>
          <w:szCs w:val="24"/>
        </w:rPr>
        <w:t xml:space="preserve">Describe an example of your own success story as a leader, if not professionally, then in the community or within your family. </w:t>
      </w:r>
      <w:r w:rsidR="005D6AFC">
        <w:rPr>
          <w:rFonts w:ascii="Times New Roman" w:eastAsia="Times New Roman" w:hAnsi="Times New Roman" w:cs="Times New Roman"/>
          <w:sz w:val="24"/>
          <w:szCs w:val="24"/>
        </w:rPr>
        <w:t xml:space="preserve"> Explain your success through citing supporting documentation from the text or from articles found in the CTU Library.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 xml:space="preserve">  Replace the assignment statement above with a shorter subheading.</w:t>
      </w:r>
    </w:p>
    <w:p w14:paraId="385976F2" w14:textId="051024D9" w:rsidR="005D6AFC" w:rsidRPr="005D6AFC" w:rsidRDefault="00B23729" w:rsidP="00023DC3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ich leadership theories or styles helped you to be successful, and why?</w:t>
      </w:r>
    </w:p>
    <w:p w14:paraId="1B07F828" w14:textId="60F7FBF3" w:rsidR="00AC6E76" w:rsidRDefault="005D6AFC" w:rsidP="00B2372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w</w:t>
      </w:r>
      <w:r w:rsidR="002A772E" w:rsidRPr="002A772E">
        <w:rPr>
          <w:rFonts w:ascii="Times New Roman" w:eastAsia="Times New Roman" w:hAnsi="Times New Roman" w:cs="Times New Roman"/>
          <w:sz w:val="24"/>
          <w:szCs w:val="24"/>
        </w:rPr>
        <w:t>hich leadership theories or styles help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ou</w:t>
      </w:r>
      <w:r w:rsidR="00420BA4">
        <w:rPr>
          <w:rFonts w:ascii="Times New Roman" w:eastAsia="Times New Roman" w:hAnsi="Times New Roman" w:cs="Times New Roman"/>
          <w:sz w:val="24"/>
          <w:szCs w:val="24"/>
        </w:rPr>
        <w:t xml:space="preserve"> to be successful, and why.  Be </w:t>
      </w:r>
      <w:r>
        <w:rPr>
          <w:rFonts w:ascii="Times New Roman" w:eastAsia="Times New Roman" w:hAnsi="Times New Roman" w:cs="Times New Roman"/>
          <w:sz w:val="24"/>
          <w:szCs w:val="24"/>
        </w:rPr>
        <w:t>sure to cite supporting documentation from the text or from articles found in the CTU Library.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 xml:space="preserve">Replace the 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>assignment question above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 xml:space="preserve"> with a shorter subheading.</w:t>
      </w:r>
    </w:p>
    <w:p w14:paraId="2C7F3A56" w14:textId="3CBDA401" w:rsidR="005D6AFC" w:rsidRPr="005D6AFC" w:rsidRDefault="00B23729" w:rsidP="00023DC3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ow would you lead the merger in the UWEAR-PALEDENIM scenario?</w:t>
      </w:r>
    </w:p>
    <w:p w14:paraId="689B37EA" w14:textId="27825B75" w:rsidR="00B23729" w:rsidRDefault="005D6AFC" w:rsidP="00B2372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lain h</w:t>
      </w:r>
      <w:r w:rsidR="002A772E" w:rsidRPr="002A772E">
        <w:rPr>
          <w:rFonts w:ascii="Times New Roman" w:eastAsia="Times New Roman" w:hAnsi="Times New Roman" w:cs="Times New Roman"/>
          <w:sz w:val="24"/>
          <w:szCs w:val="24"/>
        </w:rPr>
        <w:t xml:space="preserve">ow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="002A772E" w:rsidRPr="002A772E">
        <w:rPr>
          <w:rFonts w:ascii="Times New Roman" w:eastAsia="Times New Roman" w:hAnsi="Times New Roman" w:cs="Times New Roman"/>
          <w:sz w:val="24"/>
          <w:szCs w:val="24"/>
        </w:rPr>
        <w:t xml:space="preserve">would lead the merger </w:t>
      </w:r>
      <w:r>
        <w:rPr>
          <w:rFonts w:ascii="Times New Roman" w:eastAsia="Times New Roman" w:hAnsi="Times New Roman" w:cs="Times New Roman"/>
          <w:sz w:val="24"/>
          <w:szCs w:val="24"/>
        </w:rPr>
        <w:t>in the UWEAR-PALEDENIM scenario and provide citations for supporting documentation from the text or from articles found in the CTU Library.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23729">
        <w:rPr>
          <w:rFonts w:ascii="Times New Roman" w:eastAsia="Times New Roman" w:hAnsi="Times New Roman" w:cs="Times New Roman"/>
          <w:sz w:val="24"/>
          <w:szCs w:val="24"/>
        </w:rPr>
        <w:t>Replace the assignment question above with a shorter subheading.</w:t>
      </w:r>
    </w:p>
    <w:p w14:paraId="2CE9A56C" w14:textId="4D8118DB" w:rsidR="00C944CE" w:rsidRPr="001E7ADA" w:rsidRDefault="00C944CE" w:rsidP="001E7ADA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D6AFC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B6CD80F" w14:textId="7C66AC1F" w:rsidR="00710AB9" w:rsidRDefault="00C944CE" w:rsidP="00023DC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611C2603" w:rsidR="00C944CE" w:rsidRDefault="00C944CE" w:rsidP="001E7AD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790C1C4D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</w:t>
      </w:r>
      <w:r w:rsidR="005D6AFC">
        <w:rPr>
          <w:rFonts w:ascii="Times New Roman" w:hAnsi="Times New Roman" w:cs="Times New Roman"/>
          <w:sz w:val="24"/>
          <w:szCs w:val="24"/>
        </w:rPr>
        <w:t>3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644397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>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9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5C8CB7" w14:textId="77777777" w:rsidR="002B6F47" w:rsidRDefault="002B6F47" w:rsidP="002B7387">
      <w:pPr>
        <w:spacing w:after="0" w:line="240" w:lineRule="auto"/>
      </w:pPr>
      <w:r>
        <w:separator/>
      </w:r>
    </w:p>
  </w:endnote>
  <w:endnote w:type="continuationSeparator" w:id="0">
    <w:p w14:paraId="6722C628" w14:textId="77777777" w:rsidR="002B6F47" w:rsidRDefault="002B6F47" w:rsidP="002B7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E0CAA6" w14:textId="77777777" w:rsidR="002B6F47" w:rsidRDefault="002B6F47" w:rsidP="002B7387">
      <w:pPr>
        <w:spacing w:after="0" w:line="240" w:lineRule="auto"/>
      </w:pPr>
      <w:r>
        <w:separator/>
      </w:r>
    </w:p>
  </w:footnote>
  <w:footnote w:type="continuationSeparator" w:id="0">
    <w:p w14:paraId="6395F701" w14:textId="77777777" w:rsidR="002B6F47" w:rsidRDefault="002B6F47" w:rsidP="002B7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03907959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9768A00" w14:textId="36D5A26E" w:rsidR="002B7387" w:rsidRDefault="002B7387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C4741A" w14:textId="77777777" w:rsidR="002B7387" w:rsidRDefault="002B7387" w:rsidP="002B73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62222699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2CCC7CA8" w14:textId="4EB03EA9" w:rsidR="002B7387" w:rsidRPr="002B7387" w:rsidRDefault="002B7387" w:rsidP="002B7387">
        <w:pPr>
          <w:pStyle w:val="Header"/>
          <w:framePr w:wrap="none" w:vAnchor="text" w:hAnchor="page" w:x="10617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1E7ADA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3</w: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B354AF3" w14:textId="78977EDC" w:rsidR="002B7387" w:rsidRPr="002B7387" w:rsidRDefault="002B7387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2B7387">
      <w:rPr>
        <w:rFonts w:ascii="Times New Roman" w:hAnsi="Times New Roman" w:cs="Times New Roman"/>
        <w:sz w:val="24"/>
        <w:szCs w:val="24"/>
      </w:rPr>
      <w:t>Unit 1 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23DC3"/>
    <w:rsid w:val="00056261"/>
    <w:rsid w:val="00087C0B"/>
    <w:rsid w:val="000B3602"/>
    <w:rsid w:val="000B5730"/>
    <w:rsid w:val="000E7507"/>
    <w:rsid w:val="001B67DC"/>
    <w:rsid w:val="001E7ADA"/>
    <w:rsid w:val="001F1823"/>
    <w:rsid w:val="002A772E"/>
    <w:rsid w:val="002B6F47"/>
    <w:rsid w:val="002B7387"/>
    <w:rsid w:val="003F2F60"/>
    <w:rsid w:val="00420BA4"/>
    <w:rsid w:val="00474E4B"/>
    <w:rsid w:val="004E5881"/>
    <w:rsid w:val="004F31C6"/>
    <w:rsid w:val="005C6F64"/>
    <w:rsid w:val="005D38C5"/>
    <w:rsid w:val="005D3F23"/>
    <w:rsid w:val="005D5A05"/>
    <w:rsid w:val="005D6AFC"/>
    <w:rsid w:val="00633025"/>
    <w:rsid w:val="0063438D"/>
    <w:rsid w:val="00644397"/>
    <w:rsid w:val="006C6C3B"/>
    <w:rsid w:val="00710AB9"/>
    <w:rsid w:val="00724BA2"/>
    <w:rsid w:val="00811FFA"/>
    <w:rsid w:val="008833B5"/>
    <w:rsid w:val="008921C4"/>
    <w:rsid w:val="008D0D04"/>
    <w:rsid w:val="009419B2"/>
    <w:rsid w:val="009B4E44"/>
    <w:rsid w:val="00A03CD2"/>
    <w:rsid w:val="00A15918"/>
    <w:rsid w:val="00A669A2"/>
    <w:rsid w:val="00AA17C5"/>
    <w:rsid w:val="00AC6E76"/>
    <w:rsid w:val="00B23729"/>
    <w:rsid w:val="00B50DDE"/>
    <w:rsid w:val="00B6581C"/>
    <w:rsid w:val="00C40CD2"/>
    <w:rsid w:val="00C51017"/>
    <w:rsid w:val="00C944CE"/>
    <w:rsid w:val="00CA6794"/>
    <w:rsid w:val="00CB6029"/>
    <w:rsid w:val="00D1407A"/>
    <w:rsid w:val="00D23F89"/>
    <w:rsid w:val="00D81F4B"/>
    <w:rsid w:val="00DA3EFE"/>
    <w:rsid w:val="00E4381F"/>
    <w:rsid w:val="00ED121A"/>
    <w:rsid w:val="00ED5224"/>
    <w:rsid w:val="00F33317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387"/>
  </w:style>
  <w:style w:type="paragraph" w:styleId="Footer">
    <w:name w:val="footer"/>
    <w:basedOn w:val="Normal"/>
    <w:link w:val="Foot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387"/>
  </w:style>
  <w:style w:type="character" w:styleId="PageNumber">
    <w:name w:val="page number"/>
    <w:basedOn w:val="DefaultParagraphFont"/>
    <w:uiPriority w:val="99"/>
    <w:semiHidden/>
    <w:unhideWhenUsed/>
    <w:rsid w:val="002B7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argareta Knopik</cp:lastModifiedBy>
  <cp:revision>8</cp:revision>
  <dcterms:created xsi:type="dcterms:W3CDTF">2022-07-13T18:14:00Z</dcterms:created>
  <dcterms:modified xsi:type="dcterms:W3CDTF">2022-07-13T19:30:00Z</dcterms:modified>
</cp:coreProperties>
</file>